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8349C" w14:textId="77777777" w:rsidR="00D27EA6" w:rsidRPr="006814C6" w:rsidRDefault="00D27EA6" w:rsidP="00D27EA6">
      <w:pPr>
        <w:rPr>
          <w:b/>
          <w:lang w:val="en-GB"/>
        </w:rPr>
      </w:pPr>
      <w:r w:rsidRPr="006814C6">
        <w:rPr>
          <w:b/>
          <w:lang w:val="en-GB"/>
        </w:rPr>
        <w:t>Aim</w:t>
      </w:r>
    </w:p>
    <w:p w14:paraId="1E86F9E0" w14:textId="41983DB1" w:rsidR="00D27EA6" w:rsidRDefault="00D27EA6" w:rsidP="00D01BC6">
      <w:pPr>
        <w:jc w:val="both"/>
        <w:rPr>
          <w:lang w:val="en-GB"/>
        </w:rPr>
      </w:pPr>
      <w:r w:rsidRPr="006814C6">
        <w:rPr>
          <w:lang w:val="en-GB"/>
        </w:rPr>
        <w:t xml:space="preserve">In this experiment you are expected to </w:t>
      </w:r>
      <w:r w:rsidR="00141CC3">
        <w:rPr>
          <w:lang w:val="en-GB"/>
        </w:rPr>
        <w:t xml:space="preserve">design a </w:t>
      </w:r>
      <w:r w:rsidR="00A73347">
        <w:rPr>
          <w:lang w:val="en-GB"/>
        </w:rPr>
        <w:t xml:space="preserve">simple </w:t>
      </w:r>
      <w:r w:rsidR="00963520">
        <w:rPr>
          <w:lang w:val="en-GB"/>
        </w:rPr>
        <w:t>3D race game</w:t>
      </w:r>
      <w:r w:rsidR="00141CC3">
        <w:rPr>
          <w:lang w:val="en-GB"/>
        </w:rPr>
        <w:t xml:space="preserve"> </w:t>
      </w:r>
    </w:p>
    <w:p w14:paraId="51A83619" w14:textId="77777777" w:rsidR="00A73347" w:rsidRDefault="00A73347" w:rsidP="00D27EA6">
      <w:pPr>
        <w:rPr>
          <w:lang w:val="en-GB"/>
        </w:rPr>
      </w:pPr>
    </w:p>
    <w:p w14:paraId="7E72A4FF" w14:textId="3EFE4ECD" w:rsidR="00A73347" w:rsidRDefault="00A73347" w:rsidP="00A73347">
      <w:pPr>
        <w:pStyle w:val="ListeParagraf"/>
        <w:numPr>
          <w:ilvl w:val="0"/>
          <w:numId w:val="3"/>
        </w:numPr>
        <w:rPr>
          <w:b/>
          <w:lang w:val="en-GB"/>
        </w:rPr>
      </w:pPr>
      <w:r>
        <w:rPr>
          <w:b/>
          <w:lang w:val="en-GB"/>
        </w:rPr>
        <w:t xml:space="preserve">Design a </w:t>
      </w:r>
      <w:r w:rsidR="00963520">
        <w:rPr>
          <w:b/>
          <w:lang w:val="en-GB"/>
        </w:rPr>
        <w:t>3d terrain by using terrain tools of Unity</w:t>
      </w:r>
    </w:p>
    <w:p w14:paraId="3D21F6D9" w14:textId="1072A5A7" w:rsidR="00963520" w:rsidRDefault="00963520" w:rsidP="00A73347">
      <w:pPr>
        <w:pStyle w:val="ListeParagraf"/>
        <w:numPr>
          <w:ilvl w:val="0"/>
          <w:numId w:val="3"/>
        </w:numPr>
        <w:rPr>
          <w:b/>
          <w:lang w:val="en-GB"/>
        </w:rPr>
      </w:pPr>
      <w:r>
        <w:rPr>
          <w:b/>
          <w:lang w:val="en-GB"/>
        </w:rPr>
        <w:t>Build some roads on this terrain</w:t>
      </w:r>
    </w:p>
    <w:p w14:paraId="1949B809" w14:textId="19B3EB7A" w:rsidR="00963520" w:rsidRDefault="00963520" w:rsidP="00A73347">
      <w:pPr>
        <w:pStyle w:val="ListeParagraf"/>
        <w:numPr>
          <w:ilvl w:val="0"/>
          <w:numId w:val="3"/>
        </w:numPr>
        <w:rPr>
          <w:b/>
          <w:lang w:val="en-GB"/>
        </w:rPr>
      </w:pPr>
      <w:r>
        <w:rPr>
          <w:b/>
          <w:lang w:val="en-GB"/>
        </w:rPr>
        <w:t>You can some buildings to make terrain more realistic</w:t>
      </w:r>
    </w:p>
    <w:p w14:paraId="33482276" w14:textId="22D1BC7C" w:rsidR="00963520" w:rsidRDefault="00963520" w:rsidP="00A73347">
      <w:pPr>
        <w:pStyle w:val="ListeParagraf"/>
        <w:numPr>
          <w:ilvl w:val="0"/>
          <w:numId w:val="3"/>
        </w:numPr>
        <w:rPr>
          <w:b/>
          <w:lang w:val="en-GB"/>
        </w:rPr>
      </w:pPr>
      <w:r>
        <w:rPr>
          <w:b/>
          <w:lang w:val="en-GB"/>
        </w:rPr>
        <w:t xml:space="preserve">Use some 3D </w:t>
      </w:r>
      <w:r w:rsidR="00DA43C9">
        <w:rPr>
          <w:b/>
          <w:lang w:val="en-GB"/>
        </w:rPr>
        <w:t>vehicle</w:t>
      </w:r>
      <w:r>
        <w:rPr>
          <w:b/>
          <w:lang w:val="en-GB"/>
        </w:rPr>
        <w:t xml:space="preserve"> assets to create traffic</w:t>
      </w:r>
    </w:p>
    <w:p w14:paraId="6338AEF8" w14:textId="0740F6BA" w:rsidR="00C303D9" w:rsidRDefault="00C303D9" w:rsidP="00A73347">
      <w:pPr>
        <w:pStyle w:val="ListeParagraf"/>
        <w:numPr>
          <w:ilvl w:val="0"/>
          <w:numId w:val="3"/>
        </w:numPr>
        <w:rPr>
          <w:b/>
          <w:lang w:val="en-GB"/>
        </w:rPr>
      </w:pPr>
      <w:r>
        <w:rPr>
          <w:b/>
          <w:lang w:val="en-GB"/>
        </w:rPr>
        <w:t>AI cars may travel with a fixed speed in a fixed path</w:t>
      </w:r>
    </w:p>
    <w:p w14:paraId="58F6BDA4" w14:textId="2299FB20" w:rsidR="00F13C87" w:rsidRPr="00F13C87" w:rsidRDefault="00FD1E78" w:rsidP="00F13C87">
      <w:pPr>
        <w:pStyle w:val="ListeParagraf"/>
        <w:numPr>
          <w:ilvl w:val="0"/>
          <w:numId w:val="3"/>
        </w:numPr>
        <w:rPr>
          <w:b/>
          <w:lang w:val="en-GB"/>
        </w:rPr>
      </w:pPr>
      <w:r>
        <w:rPr>
          <w:b/>
          <w:lang w:val="en-GB"/>
        </w:rPr>
        <w:t xml:space="preserve">Third </w:t>
      </w:r>
      <w:r w:rsidR="00F13C87">
        <w:rPr>
          <w:b/>
          <w:lang w:val="en-GB"/>
        </w:rPr>
        <w:t>person camera follow should be added</w:t>
      </w:r>
    </w:p>
    <w:p w14:paraId="42CAFB14" w14:textId="1DF1493C" w:rsidR="00A73347" w:rsidRDefault="00963520" w:rsidP="00A73347">
      <w:pPr>
        <w:pStyle w:val="ListeParagraf"/>
        <w:numPr>
          <w:ilvl w:val="0"/>
          <w:numId w:val="3"/>
        </w:numPr>
        <w:rPr>
          <w:b/>
          <w:lang w:val="en-GB"/>
        </w:rPr>
      </w:pPr>
      <w:r>
        <w:rPr>
          <w:b/>
          <w:lang w:val="en-GB"/>
        </w:rPr>
        <w:t>Players should reach finish line in a given time</w:t>
      </w:r>
    </w:p>
    <w:p w14:paraId="4C933752" w14:textId="080258D6" w:rsidR="007E46C9" w:rsidRDefault="007E46C9" w:rsidP="00A73347">
      <w:pPr>
        <w:pStyle w:val="ListeParagraf"/>
        <w:numPr>
          <w:ilvl w:val="0"/>
          <w:numId w:val="3"/>
        </w:numPr>
        <w:rPr>
          <w:b/>
          <w:lang w:val="en-GB"/>
        </w:rPr>
      </w:pPr>
      <w:r>
        <w:rPr>
          <w:b/>
          <w:lang w:val="en-GB"/>
        </w:rPr>
        <w:t>Player will control the car with arrow keys</w:t>
      </w:r>
    </w:p>
    <w:p w14:paraId="08864442" w14:textId="77777777" w:rsidR="002E7503" w:rsidRDefault="002E7503" w:rsidP="00D761EC">
      <w:pPr>
        <w:pStyle w:val="ListeParagraf"/>
        <w:rPr>
          <w:b/>
          <w:lang w:val="en-GB"/>
        </w:rPr>
      </w:pPr>
    </w:p>
    <w:p w14:paraId="57ACB59E" w14:textId="77777777" w:rsidR="007E2CE6" w:rsidRPr="007E2CE6" w:rsidRDefault="007E2CE6" w:rsidP="007E2CE6">
      <w:pPr>
        <w:rPr>
          <w:b/>
          <w:lang w:val="en-GB"/>
        </w:rPr>
      </w:pPr>
    </w:p>
    <w:p w14:paraId="15374EBF" w14:textId="1ACC2A9C" w:rsidR="00775D9E" w:rsidRDefault="007E2CE6" w:rsidP="00775D9E">
      <w:pPr>
        <w:rPr>
          <w:b/>
          <w:lang w:val="en-GB"/>
        </w:rPr>
      </w:pPr>
      <w:r>
        <w:rPr>
          <w:b/>
          <w:lang w:val="en-GB"/>
        </w:rPr>
        <w:t xml:space="preserve">Sample images are given below. </w:t>
      </w:r>
      <w:r w:rsidR="00775D9E">
        <w:rPr>
          <w:b/>
          <w:lang w:val="en-GB"/>
        </w:rPr>
        <w:t xml:space="preserve"> </w:t>
      </w:r>
    </w:p>
    <w:p w14:paraId="258B5E2B" w14:textId="4582BBBE" w:rsidR="00FD1E78" w:rsidRPr="00775D9E" w:rsidRDefault="00FD1E78" w:rsidP="00775D9E">
      <w:pPr>
        <w:rPr>
          <w:b/>
          <w:lang w:val="en-GB"/>
        </w:rPr>
      </w:pPr>
      <w:r>
        <w:rPr>
          <w:b/>
          <w:noProof/>
          <w:lang w:val="en-GB"/>
        </w:rPr>
        <w:drawing>
          <wp:inline distT="0" distB="0" distL="0" distR="0" wp14:anchorId="1033FD99" wp14:editId="673A6006">
            <wp:extent cx="5760720" cy="3375660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375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C01C46" w14:textId="38D80C91" w:rsidR="00E23044" w:rsidRDefault="00CD0DAD" w:rsidP="00D27EA6">
      <w:pPr>
        <w:rPr>
          <w:b/>
          <w:lang w:val="en-GB"/>
        </w:rPr>
      </w:pPr>
      <w:r>
        <w:rPr>
          <w:b/>
          <w:noProof/>
          <w:lang w:val="en-GB"/>
        </w:rPr>
        <w:lastRenderedPageBreak/>
        <w:drawing>
          <wp:inline distT="0" distB="0" distL="0" distR="0" wp14:anchorId="4FA9C286" wp14:editId="54CF896D">
            <wp:extent cx="5753100" cy="3025140"/>
            <wp:effectExtent l="0" t="0" r="0" b="381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025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9189B6" w14:textId="77777777" w:rsidR="00E23044" w:rsidRDefault="00E23044" w:rsidP="00D27EA6">
      <w:pPr>
        <w:rPr>
          <w:b/>
          <w:lang w:val="en-GB"/>
        </w:rPr>
      </w:pPr>
    </w:p>
    <w:p w14:paraId="530A88EE" w14:textId="77777777" w:rsidR="00D27EA6" w:rsidRDefault="00D27EA6" w:rsidP="00D27EA6">
      <w:pPr>
        <w:rPr>
          <w:b/>
          <w:lang w:val="en-GB"/>
        </w:rPr>
      </w:pPr>
      <w:r>
        <w:rPr>
          <w:b/>
          <w:lang w:val="en-GB"/>
        </w:rPr>
        <w:tab/>
      </w:r>
    </w:p>
    <w:p w14:paraId="5634057A" w14:textId="77777777" w:rsidR="00D27EA6" w:rsidRPr="00AC0A18" w:rsidRDefault="00D27EA6" w:rsidP="00D27EA6">
      <w:pPr>
        <w:ind w:left="720"/>
        <w:rPr>
          <w:b/>
          <w:lang w:val="en-GB"/>
        </w:rPr>
      </w:pPr>
      <w:r>
        <w:rPr>
          <w:b/>
          <w:lang w:val="en-GB"/>
        </w:rPr>
        <w:tab/>
      </w:r>
    </w:p>
    <w:p w14:paraId="2FEC30BE" w14:textId="77777777" w:rsidR="00806097" w:rsidRDefault="00806097"/>
    <w:sectPr w:rsidR="008060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266A3F"/>
    <w:multiLevelType w:val="hybridMultilevel"/>
    <w:tmpl w:val="63423C2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304AB2"/>
    <w:multiLevelType w:val="hybridMultilevel"/>
    <w:tmpl w:val="B5AE6896"/>
    <w:lvl w:ilvl="0" w:tplc="F14EBB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2968F2"/>
    <w:multiLevelType w:val="hybridMultilevel"/>
    <w:tmpl w:val="BA502ED8"/>
    <w:lvl w:ilvl="0" w:tplc="A428FE2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wNLUwNTYyMDY3MDJS0lEKTi0uzszPAykwNK0FAPaPTKwtAAAA"/>
  </w:docVars>
  <w:rsids>
    <w:rsidRoot w:val="00166A65"/>
    <w:rsid w:val="00001FD5"/>
    <w:rsid w:val="00024C6D"/>
    <w:rsid w:val="000426F2"/>
    <w:rsid w:val="0005530A"/>
    <w:rsid w:val="00127E6C"/>
    <w:rsid w:val="00141CC3"/>
    <w:rsid w:val="001459B4"/>
    <w:rsid w:val="001546F0"/>
    <w:rsid w:val="00166A65"/>
    <w:rsid w:val="001B31F4"/>
    <w:rsid w:val="002E7503"/>
    <w:rsid w:val="00306C11"/>
    <w:rsid w:val="00346249"/>
    <w:rsid w:val="00394EBA"/>
    <w:rsid w:val="003D466A"/>
    <w:rsid w:val="00401B93"/>
    <w:rsid w:val="00500722"/>
    <w:rsid w:val="005662C4"/>
    <w:rsid w:val="005712D2"/>
    <w:rsid w:val="005D63DA"/>
    <w:rsid w:val="005F3F9F"/>
    <w:rsid w:val="005F5781"/>
    <w:rsid w:val="0061512E"/>
    <w:rsid w:val="00670286"/>
    <w:rsid w:val="0067613F"/>
    <w:rsid w:val="006A4749"/>
    <w:rsid w:val="00704969"/>
    <w:rsid w:val="00742022"/>
    <w:rsid w:val="00775D9E"/>
    <w:rsid w:val="007C520C"/>
    <w:rsid w:val="007E2CE6"/>
    <w:rsid w:val="007E46C9"/>
    <w:rsid w:val="008015B3"/>
    <w:rsid w:val="00806097"/>
    <w:rsid w:val="00883DEE"/>
    <w:rsid w:val="008962CC"/>
    <w:rsid w:val="008B23AA"/>
    <w:rsid w:val="009019EF"/>
    <w:rsid w:val="00915DF0"/>
    <w:rsid w:val="0092625C"/>
    <w:rsid w:val="00941BD2"/>
    <w:rsid w:val="00954F8D"/>
    <w:rsid w:val="00963520"/>
    <w:rsid w:val="009770A5"/>
    <w:rsid w:val="00A73347"/>
    <w:rsid w:val="00AB67F9"/>
    <w:rsid w:val="00AC4022"/>
    <w:rsid w:val="00C26407"/>
    <w:rsid w:val="00C302F2"/>
    <w:rsid w:val="00C303D9"/>
    <w:rsid w:val="00C55750"/>
    <w:rsid w:val="00C664F3"/>
    <w:rsid w:val="00CD0DAD"/>
    <w:rsid w:val="00D01BC6"/>
    <w:rsid w:val="00D27EA6"/>
    <w:rsid w:val="00D60271"/>
    <w:rsid w:val="00D62F8A"/>
    <w:rsid w:val="00D723D9"/>
    <w:rsid w:val="00D761EC"/>
    <w:rsid w:val="00D86277"/>
    <w:rsid w:val="00DA43C9"/>
    <w:rsid w:val="00DD5AB7"/>
    <w:rsid w:val="00DE3127"/>
    <w:rsid w:val="00E12610"/>
    <w:rsid w:val="00E23044"/>
    <w:rsid w:val="00EB6C1E"/>
    <w:rsid w:val="00ED5290"/>
    <w:rsid w:val="00EE7E85"/>
    <w:rsid w:val="00F00AC3"/>
    <w:rsid w:val="00F13C87"/>
    <w:rsid w:val="00F34A8F"/>
    <w:rsid w:val="00F74F6B"/>
    <w:rsid w:val="00FA2CEE"/>
    <w:rsid w:val="00FD1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05E08C"/>
  <w15:chartTrackingRefBased/>
  <w15:docId w15:val="{339ABA7D-AA78-4AAB-8FDF-BF408E7FE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7EA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D27EA6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D27E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2</Pages>
  <Words>73</Words>
  <Characters>420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Seydi</dc:creator>
  <cp:keywords/>
  <dc:description/>
  <cp:lastModifiedBy>Berke Erdem</cp:lastModifiedBy>
  <cp:revision>81</cp:revision>
  <cp:lastPrinted>2020-04-10T20:20:00Z</cp:lastPrinted>
  <dcterms:created xsi:type="dcterms:W3CDTF">2020-03-27T20:50:00Z</dcterms:created>
  <dcterms:modified xsi:type="dcterms:W3CDTF">2021-08-19T10:36:00Z</dcterms:modified>
</cp:coreProperties>
</file>